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15F3433" w14:textId="77777777" w:rsidR="00C24212" w:rsidRPr="006372EF" w:rsidRDefault="00C24212" w:rsidP="00CC13D7">
      <w:pPr>
        <w:widowControl w:val="0"/>
        <w:overflowPunct w:val="0"/>
        <w:autoSpaceDE w:val="0"/>
        <w:autoSpaceDN w:val="0"/>
        <w:adjustRightInd w:val="0"/>
        <w:jc w:val="both"/>
        <w:textAlignment w:val="baseline"/>
      </w:pPr>
      <w:r w:rsidRPr="006372EF">
        <w:t>Київський національний університет технологій та дизайну</w:t>
      </w:r>
    </w:p>
    <w:p w14:paraId="5C623FD3" w14:textId="77777777" w:rsidR="00C24212" w:rsidRDefault="00C24212" w:rsidP="00CC13D7">
      <w:pPr>
        <w:widowControl w:val="0"/>
        <w:tabs>
          <w:tab w:val="left" w:pos="367"/>
          <w:tab w:val="left" w:pos="554"/>
        </w:tabs>
        <w:jc w:val="both"/>
      </w:pPr>
    </w:p>
    <w:p w14:paraId="40375D71" w14:textId="25678EDA" w:rsidR="00C24212" w:rsidRPr="009E2E71" w:rsidRDefault="00C24212" w:rsidP="00CC13D7">
      <w:pPr>
        <w:widowControl w:val="0"/>
        <w:overflowPunct w:val="0"/>
        <w:autoSpaceDE w:val="0"/>
        <w:autoSpaceDN w:val="0"/>
        <w:adjustRightInd w:val="0"/>
        <w:jc w:val="both"/>
        <w:textAlignment w:val="baseline"/>
        <w:rPr>
          <w:lang w:val="ru-RU"/>
        </w:rPr>
      </w:pPr>
      <w:r w:rsidRPr="003E4B29">
        <w:t>Склад спеціал</w:t>
      </w:r>
      <w:r w:rsidR="009E2E71">
        <w:t>ізованої вченої ради Д 26.102.0</w:t>
      </w:r>
      <w:r w:rsidR="009E2E71">
        <w:rPr>
          <w:lang w:val="ru-RU"/>
        </w:rPr>
        <w:t>7</w:t>
      </w:r>
    </w:p>
    <w:p w14:paraId="27087F16" w14:textId="77777777" w:rsidR="00986D32" w:rsidRDefault="005E288F" w:rsidP="00C86B5D">
      <w:pPr>
        <w:pStyle w:val="a3"/>
        <w:widowControl w:val="0"/>
        <w:tabs>
          <w:tab w:val="left" w:pos="1134"/>
        </w:tabs>
        <w:ind w:left="360"/>
        <w:jc w:val="both"/>
      </w:pPr>
      <w:r w:rsidRPr="00335CB0">
        <w:t>Голова ради:</w:t>
      </w:r>
      <w:r w:rsidR="00986D32" w:rsidRPr="00986D32">
        <w:t xml:space="preserve"> </w:t>
      </w:r>
    </w:p>
    <w:p w14:paraId="0C0029F7" w14:textId="3D2779E4" w:rsidR="00986D32" w:rsidRPr="009E2E71" w:rsidRDefault="009E2E71" w:rsidP="00C86B5D">
      <w:pPr>
        <w:pStyle w:val="a3"/>
        <w:widowControl w:val="0"/>
        <w:numPr>
          <w:ilvl w:val="0"/>
          <w:numId w:val="12"/>
        </w:numPr>
        <w:tabs>
          <w:tab w:val="left" w:pos="1134"/>
        </w:tabs>
        <w:jc w:val="both"/>
      </w:pPr>
      <w:r w:rsidRPr="009E2E71">
        <w:t>Кротова Тетяна Федорівна</w:t>
      </w:r>
      <w:r w:rsidR="00986D32" w:rsidRPr="009E2E71">
        <w:t xml:space="preserve">, доктор </w:t>
      </w:r>
      <w:r>
        <w:t>мистецтвознавства</w:t>
      </w:r>
      <w:r w:rsidR="00986D32" w:rsidRPr="009E2E71">
        <w:t xml:space="preserve">, </w:t>
      </w:r>
      <w:r w:rsidR="009F6DA5" w:rsidRPr="009E2E71">
        <w:t>професор</w:t>
      </w:r>
      <w:r w:rsidR="00986D32" w:rsidRPr="009E2E71">
        <w:t xml:space="preserve">, професор кафедри, Київський національний університет технологій та дизайну, </w:t>
      </w:r>
      <w:r w:rsidR="002C0358" w:rsidRPr="009E2E71">
        <w:t xml:space="preserve">спеціальність </w:t>
      </w:r>
      <w:r>
        <w:t>17</w:t>
      </w:r>
      <w:r w:rsidR="002C0358" w:rsidRPr="009E2E71">
        <w:t>.</w:t>
      </w:r>
      <w:r>
        <w:t>00</w:t>
      </w:r>
      <w:r w:rsidR="002C0358" w:rsidRPr="009E2E71">
        <w:t>.</w:t>
      </w:r>
      <w:r>
        <w:t>07</w:t>
      </w:r>
      <w:r w:rsidR="002C0358" w:rsidRPr="009E2E71">
        <w:t>.</w:t>
      </w:r>
    </w:p>
    <w:p w14:paraId="7D569A54" w14:textId="77777777" w:rsidR="005E288F" w:rsidRPr="009E2E71" w:rsidRDefault="005E288F" w:rsidP="00CC13D7">
      <w:pPr>
        <w:widowControl w:val="0"/>
        <w:tabs>
          <w:tab w:val="left" w:pos="367"/>
          <w:tab w:val="left" w:pos="554"/>
        </w:tabs>
        <w:jc w:val="both"/>
      </w:pPr>
    </w:p>
    <w:p w14:paraId="7E6B9228" w14:textId="77777777" w:rsidR="00324BE6" w:rsidRPr="009E2E71" w:rsidRDefault="005E288F" w:rsidP="00C86B5D">
      <w:pPr>
        <w:widowControl w:val="0"/>
        <w:tabs>
          <w:tab w:val="left" w:pos="367"/>
          <w:tab w:val="left" w:pos="554"/>
          <w:tab w:val="left" w:pos="993"/>
        </w:tabs>
        <w:ind w:left="360"/>
        <w:jc w:val="both"/>
      </w:pPr>
      <w:r w:rsidRPr="009E2E71">
        <w:t>Заступник голови:</w:t>
      </w:r>
      <w:r w:rsidR="00523B25" w:rsidRPr="009E2E71">
        <w:t xml:space="preserve"> </w:t>
      </w:r>
    </w:p>
    <w:p w14:paraId="7FD2FC4B" w14:textId="5D02FC3C" w:rsidR="002C0358" w:rsidRPr="009E2E71" w:rsidRDefault="009E2E71" w:rsidP="00C86B5D">
      <w:pPr>
        <w:pStyle w:val="a3"/>
        <w:widowControl w:val="0"/>
        <w:numPr>
          <w:ilvl w:val="0"/>
          <w:numId w:val="12"/>
        </w:numPr>
        <w:tabs>
          <w:tab w:val="left" w:pos="360"/>
        </w:tabs>
        <w:jc w:val="both"/>
      </w:pPr>
      <w:r>
        <w:t>Пашкевич Калина Лівіанівна</w:t>
      </w:r>
      <w:r w:rsidR="002C0358" w:rsidRPr="009E2E71">
        <w:t xml:space="preserve">, доктор технічних наук, професор, </w:t>
      </w:r>
      <w:r>
        <w:t>професор</w:t>
      </w:r>
      <w:r w:rsidR="002C0358" w:rsidRPr="009E2E71">
        <w:t xml:space="preserve"> кафедри, Київський національний університет технологій та дизайну, спеціальність </w:t>
      </w:r>
      <w:r>
        <w:t>17</w:t>
      </w:r>
      <w:r w:rsidR="002C0358" w:rsidRPr="009E2E71">
        <w:t>.</w:t>
      </w:r>
      <w:r>
        <w:t>00</w:t>
      </w:r>
      <w:r w:rsidR="002C0358" w:rsidRPr="009E2E71">
        <w:t>.</w:t>
      </w:r>
      <w:r>
        <w:t>07</w:t>
      </w:r>
      <w:r w:rsidR="002C0358" w:rsidRPr="009E2E71">
        <w:t>.</w:t>
      </w:r>
    </w:p>
    <w:p w14:paraId="5C25BB83" w14:textId="77777777" w:rsidR="00986D32" w:rsidRPr="009E2E71" w:rsidRDefault="00986D32" w:rsidP="00986D32">
      <w:pPr>
        <w:widowControl w:val="0"/>
        <w:tabs>
          <w:tab w:val="left" w:pos="367"/>
          <w:tab w:val="left" w:pos="554"/>
        </w:tabs>
        <w:jc w:val="both"/>
      </w:pPr>
    </w:p>
    <w:p w14:paraId="2E976A95" w14:textId="77777777" w:rsidR="00986D32" w:rsidRPr="009E2E71" w:rsidRDefault="00986D32" w:rsidP="00C86B5D">
      <w:pPr>
        <w:widowControl w:val="0"/>
        <w:tabs>
          <w:tab w:val="left" w:pos="367"/>
          <w:tab w:val="left" w:pos="554"/>
        </w:tabs>
        <w:ind w:left="360"/>
        <w:jc w:val="both"/>
      </w:pPr>
      <w:r w:rsidRPr="009E2E71">
        <w:t xml:space="preserve">Вчений секретар: </w:t>
      </w:r>
    </w:p>
    <w:p w14:paraId="01E08F61" w14:textId="0D841DB3" w:rsidR="00E43A74" w:rsidRPr="009E2E71" w:rsidRDefault="009E2E71" w:rsidP="00C86B5D">
      <w:pPr>
        <w:pStyle w:val="a3"/>
        <w:widowControl w:val="0"/>
        <w:numPr>
          <w:ilvl w:val="0"/>
          <w:numId w:val="12"/>
        </w:numPr>
        <w:tabs>
          <w:tab w:val="left" w:pos="1134"/>
        </w:tabs>
        <w:jc w:val="both"/>
      </w:pPr>
      <w:r>
        <w:rPr>
          <w:bCs/>
          <w:shd w:val="clear" w:color="auto" w:fill="FFFFFF"/>
        </w:rPr>
        <w:t>Полякова Ольга Володимирівна</w:t>
      </w:r>
      <w:r w:rsidR="00E43A74" w:rsidRPr="009E2E71">
        <w:rPr>
          <w:bCs/>
          <w:shd w:val="clear" w:color="auto" w:fill="FFFFFF"/>
        </w:rPr>
        <w:t>,</w:t>
      </w:r>
      <w:r>
        <w:rPr>
          <w:bCs/>
          <w:shd w:val="clear" w:color="auto" w:fill="FFFFFF"/>
        </w:rPr>
        <w:t xml:space="preserve"> кандидат мистецтвознавства</w:t>
      </w:r>
      <w:r w:rsidR="00E43A74" w:rsidRPr="009E2E71">
        <w:t xml:space="preserve">, доцент кафедри, Київський національний університет технологій та дизайну, спеціальність </w:t>
      </w:r>
      <w:r>
        <w:t>17</w:t>
      </w:r>
      <w:r w:rsidR="00E43A74" w:rsidRPr="009E2E71">
        <w:t>.</w:t>
      </w:r>
      <w:r>
        <w:t>00</w:t>
      </w:r>
      <w:r w:rsidR="00E43A74" w:rsidRPr="009E2E71">
        <w:t>.</w:t>
      </w:r>
      <w:r>
        <w:t>07.</w:t>
      </w:r>
    </w:p>
    <w:p w14:paraId="1EE92706" w14:textId="77777777" w:rsidR="00F67017" w:rsidRPr="009E2E71" w:rsidRDefault="00F67017" w:rsidP="002C0358">
      <w:pPr>
        <w:pStyle w:val="a3"/>
        <w:widowControl w:val="0"/>
        <w:tabs>
          <w:tab w:val="left" w:pos="367"/>
          <w:tab w:val="left" w:pos="554"/>
          <w:tab w:val="left" w:pos="993"/>
        </w:tabs>
        <w:jc w:val="both"/>
      </w:pPr>
    </w:p>
    <w:p w14:paraId="718AE027" w14:textId="77777777" w:rsidR="00E43A74" w:rsidRPr="009E2E71" w:rsidRDefault="00E43A74" w:rsidP="002C0358">
      <w:pPr>
        <w:pStyle w:val="a3"/>
        <w:widowControl w:val="0"/>
        <w:tabs>
          <w:tab w:val="left" w:pos="367"/>
          <w:tab w:val="left" w:pos="554"/>
          <w:tab w:val="left" w:pos="993"/>
        </w:tabs>
        <w:jc w:val="both"/>
      </w:pPr>
    </w:p>
    <w:p w14:paraId="77C63A3E" w14:textId="77777777" w:rsidR="005E288F" w:rsidRPr="009E2E71" w:rsidRDefault="005E288F" w:rsidP="00C86B5D">
      <w:pPr>
        <w:widowControl w:val="0"/>
        <w:tabs>
          <w:tab w:val="left" w:pos="367"/>
          <w:tab w:val="left" w:pos="554"/>
          <w:tab w:val="left" w:pos="993"/>
        </w:tabs>
        <w:ind w:left="360"/>
        <w:jc w:val="both"/>
      </w:pPr>
      <w:r w:rsidRPr="009E2E71">
        <w:t>Члени ради:</w:t>
      </w:r>
    </w:p>
    <w:p w14:paraId="075A026F" w14:textId="1FB62F4B" w:rsidR="005A7215" w:rsidRPr="009E2E71" w:rsidRDefault="009E2E71" w:rsidP="005A7215">
      <w:pPr>
        <w:pStyle w:val="a3"/>
        <w:widowControl w:val="0"/>
        <w:numPr>
          <w:ilvl w:val="0"/>
          <w:numId w:val="12"/>
        </w:numPr>
        <w:tabs>
          <w:tab w:val="left" w:pos="367"/>
        </w:tabs>
        <w:jc w:val="both"/>
      </w:pPr>
      <w:r>
        <w:t>Колосніченко Олена Володимирівна,</w:t>
      </w:r>
      <w:r w:rsidR="005A7215" w:rsidRPr="009E2E71">
        <w:t xml:space="preserve"> д.</w:t>
      </w:r>
      <w:r w:rsidR="006D5195">
        <w:t> </w:t>
      </w:r>
      <w:proofErr w:type="spellStart"/>
      <w:r>
        <w:t>мист</w:t>
      </w:r>
      <w:proofErr w:type="spellEnd"/>
      <w:r>
        <w:t>., професор, професор</w:t>
      </w:r>
      <w:r w:rsidR="005A7215" w:rsidRPr="009E2E71">
        <w:t xml:space="preserve"> кафедри, Київський національний університет технологій та дизайну, спеціальність </w:t>
      </w:r>
      <w:r>
        <w:t>17</w:t>
      </w:r>
      <w:r w:rsidRPr="009E2E71">
        <w:t>.</w:t>
      </w:r>
      <w:r>
        <w:t>00</w:t>
      </w:r>
      <w:r w:rsidRPr="009E2E71">
        <w:t>.</w:t>
      </w:r>
      <w:r>
        <w:t>07</w:t>
      </w:r>
      <w:r w:rsidR="005A7215" w:rsidRPr="009E2E71">
        <w:t>;</w:t>
      </w:r>
    </w:p>
    <w:p w14:paraId="231C0ED4" w14:textId="58E1594C" w:rsidR="005A7215" w:rsidRPr="009E2E71" w:rsidRDefault="009E2E71" w:rsidP="005A7215">
      <w:pPr>
        <w:pStyle w:val="a3"/>
        <w:widowControl w:val="0"/>
        <w:numPr>
          <w:ilvl w:val="0"/>
          <w:numId w:val="12"/>
        </w:numPr>
        <w:tabs>
          <w:tab w:val="left" w:pos="367"/>
        </w:tabs>
        <w:jc w:val="both"/>
      </w:pPr>
      <w:r>
        <w:t>Михайлова Рада Дмитрівна</w:t>
      </w:r>
      <w:r w:rsidR="005A7215" w:rsidRPr="009E2E71">
        <w:t>, д.</w:t>
      </w:r>
      <w:r w:rsidR="001F3FF6">
        <w:t> </w:t>
      </w:r>
      <w:proofErr w:type="spellStart"/>
      <w:r>
        <w:t>мист</w:t>
      </w:r>
      <w:proofErr w:type="spellEnd"/>
      <w:r w:rsidR="005A7215" w:rsidRPr="009E2E71">
        <w:t xml:space="preserve">., </w:t>
      </w:r>
      <w:r>
        <w:t>професор</w:t>
      </w:r>
      <w:r w:rsidR="005A7215" w:rsidRPr="009E2E71">
        <w:t xml:space="preserve">, </w:t>
      </w:r>
      <w:r>
        <w:t>професор</w:t>
      </w:r>
      <w:r w:rsidR="005A7215" w:rsidRPr="009E2E71">
        <w:t xml:space="preserve"> кафедри, Київський національний університет технологій та дизайну, спеціальність </w:t>
      </w:r>
      <w:r>
        <w:t>17</w:t>
      </w:r>
      <w:r w:rsidRPr="009E2E71">
        <w:t>.</w:t>
      </w:r>
      <w:r>
        <w:t>00</w:t>
      </w:r>
      <w:r w:rsidRPr="009E2E71">
        <w:t>.</w:t>
      </w:r>
      <w:r>
        <w:t>07</w:t>
      </w:r>
      <w:r w:rsidR="005A7215" w:rsidRPr="009E2E71">
        <w:t>;</w:t>
      </w:r>
    </w:p>
    <w:p w14:paraId="06719ED4" w14:textId="3744A8A4" w:rsidR="005A7215" w:rsidRPr="009E2E71" w:rsidRDefault="005A7215" w:rsidP="005A7215">
      <w:pPr>
        <w:pStyle w:val="a3"/>
        <w:widowControl w:val="0"/>
        <w:numPr>
          <w:ilvl w:val="0"/>
          <w:numId w:val="12"/>
        </w:numPr>
        <w:tabs>
          <w:tab w:val="left" w:pos="367"/>
        </w:tabs>
        <w:jc w:val="both"/>
      </w:pPr>
      <w:r w:rsidRPr="009E2E71">
        <w:t xml:space="preserve">Остапенко Наталія Валентинівна, </w:t>
      </w:r>
      <w:proofErr w:type="spellStart"/>
      <w:r w:rsidRPr="009E2E71">
        <w:t>д.т.н</w:t>
      </w:r>
      <w:proofErr w:type="spellEnd"/>
      <w:r w:rsidRPr="009E2E71">
        <w:t xml:space="preserve">., </w:t>
      </w:r>
      <w:r w:rsidR="00971BFD" w:rsidRPr="009E2E71">
        <w:t>професор</w:t>
      </w:r>
      <w:r w:rsidRPr="009E2E71">
        <w:t xml:space="preserve">, завідувач кафедри, Київський національний університет технологій та дизайну, спеціальність </w:t>
      </w:r>
      <w:r w:rsidR="009E2E71">
        <w:t>17</w:t>
      </w:r>
      <w:r w:rsidR="009E2E71" w:rsidRPr="009E2E71">
        <w:t>.</w:t>
      </w:r>
      <w:r w:rsidR="009E2E71">
        <w:t>00</w:t>
      </w:r>
      <w:r w:rsidR="009E2E71" w:rsidRPr="009E2E71">
        <w:t>.</w:t>
      </w:r>
      <w:r w:rsidR="009E2E71">
        <w:t>07</w:t>
      </w:r>
      <w:r w:rsidRPr="009E2E71">
        <w:t>;</w:t>
      </w:r>
    </w:p>
    <w:p w14:paraId="4FE6ED40" w14:textId="0E0AF7C6" w:rsidR="005A7215" w:rsidRPr="009E2E71" w:rsidRDefault="009E2E71" w:rsidP="000E2F71">
      <w:pPr>
        <w:pStyle w:val="a3"/>
        <w:widowControl w:val="0"/>
        <w:numPr>
          <w:ilvl w:val="0"/>
          <w:numId w:val="12"/>
        </w:numPr>
        <w:tabs>
          <w:tab w:val="left" w:pos="367"/>
        </w:tabs>
        <w:jc w:val="both"/>
      </w:pPr>
      <w:proofErr w:type="spellStart"/>
      <w:r>
        <w:t>Чупріна</w:t>
      </w:r>
      <w:proofErr w:type="spellEnd"/>
      <w:r>
        <w:t xml:space="preserve"> Наталія Владиславівна</w:t>
      </w:r>
      <w:r w:rsidR="005A7215" w:rsidRPr="009E2E71">
        <w:t>, д.</w:t>
      </w:r>
      <w:r w:rsidR="001F3FF6">
        <w:t> </w:t>
      </w:r>
      <w:proofErr w:type="spellStart"/>
      <w:r>
        <w:t>мист</w:t>
      </w:r>
      <w:proofErr w:type="spellEnd"/>
      <w:r w:rsidR="005A7215" w:rsidRPr="009E2E71">
        <w:t xml:space="preserve">., професор, професор кафедри, </w:t>
      </w:r>
      <w:r w:rsidR="000E2F71" w:rsidRPr="000E2F71">
        <w:t>Київський національний університет технологій та дизайну,</w:t>
      </w:r>
      <w:bookmarkStart w:id="0" w:name="_GoBack"/>
      <w:bookmarkEnd w:id="0"/>
      <w:r w:rsidR="005A7215" w:rsidRPr="009E2E71">
        <w:t xml:space="preserve"> спеціальність </w:t>
      </w:r>
      <w:r>
        <w:t>17</w:t>
      </w:r>
      <w:r w:rsidRPr="009E2E71">
        <w:t>.</w:t>
      </w:r>
      <w:r>
        <w:t>00</w:t>
      </w:r>
      <w:r w:rsidRPr="009E2E71">
        <w:t>.</w:t>
      </w:r>
      <w:r>
        <w:t>07</w:t>
      </w:r>
      <w:r w:rsidR="005A7215" w:rsidRPr="009E2E71">
        <w:t>;</w:t>
      </w:r>
    </w:p>
    <w:p w14:paraId="69289FF7" w14:textId="38141EB3" w:rsidR="005A7215" w:rsidRPr="009E2E71" w:rsidRDefault="009E2E71" w:rsidP="005A7215">
      <w:pPr>
        <w:pStyle w:val="a3"/>
        <w:widowControl w:val="0"/>
        <w:numPr>
          <w:ilvl w:val="0"/>
          <w:numId w:val="12"/>
        </w:numPr>
        <w:tabs>
          <w:tab w:val="left" w:pos="367"/>
        </w:tabs>
        <w:jc w:val="both"/>
      </w:pPr>
      <w:r>
        <w:t>Колосніченко Марина Вікторівна</w:t>
      </w:r>
      <w:r w:rsidR="005A7215" w:rsidRPr="009E2E71">
        <w:t xml:space="preserve">, </w:t>
      </w:r>
      <w:proofErr w:type="spellStart"/>
      <w:r w:rsidR="005A7215" w:rsidRPr="009E2E71">
        <w:t>д.т.н</w:t>
      </w:r>
      <w:proofErr w:type="spellEnd"/>
      <w:r w:rsidR="005A7215" w:rsidRPr="009E2E71">
        <w:t xml:space="preserve">. </w:t>
      </w:r>
      <w:r>
        <w:t>професор</w:t>
      </w:r>
      <w:r w:rsidR="005A7215" w:rsidRPr="009E2E71">
        <w:t xml:space="preserve">, </w:t>
      </w:r>
      <w:r>
        <w:t>декан факультету</w:t>
      </w:r>
      <w:r w:rsidR="005A7215" w:rsidRPr="009E2E71">
        <w:t xml:space="preserve">, Київський національний університет технологій та дизайну, спеціальність </w:t>
      </w:r>
      <w:r>
        <w:t>17</w:t>
      </w:r>
      <w:r w:rsidRPr="009E2E71">
        <w:t>.</w:t>
      </w:r>
      <w:r>
        <w:t>00</w:t>
      </w:r>
      <w:r w:rsidRPr="009E2E71">
        <w:t>.</w:t>
      </w:r>
      <w:r>
        <w:t>07</w:t>
      </w:r>
      <w:r w:rsidR="005A7215" w:rsidRPr="009E2E71">
        <w:t>;</w:t>
      </w:r>
    </w:p>
    <w:p w14:paraId="568DC043" w14:textId="1C364516" w:rsidR="005A7215" w:rsidRPr="009E2E71" w:rsidRDefault="006D5195" w:rsidP="005A7215">
      <w:pPr>
        <w:pStyle w:val="a3"/>
        <w:widowControl w:val="0"/>
        <w:numPr>
          <w:ilvl w:val="0"/>
          <w:numId w:val="12"/>
        </w:numPr>
        <w:tabs>
          <w:tab w:val="left" w:pos="367"/>
        </w:tabs>
        <w:jc w:val="both"/>
      </w:pPr>
      <w:r>
        <w:t>Кара-Васильєва Тетяна Валеріївна</w:t>
      </w:r>
      <w:r w:rsidR="005A7215" w:rsidRPr="009E2E71">
        <w:t>, д.</w:t>
      </w:r>
      <w:r w:rsidR="001F3FF6">
        <w:t> </w:t>
      </w:r>
      <w:proofErr w:type="spellStart"/>
      <w:r>
        <w:t>мист</w:t>
      </w:r>
      <w:proofErr w:type="spellEnd"/>
      <w:r w:rsidR="005A7215" w:rsidRPr="009E2E71">
        <w:t xml:space="preserve">., професор, </w:t>
      </w:r>
      <w:r>
        <w:t>завідувач відділу</w:t>
      </w:r>
      <w:r w:rsidR="005A7215" w:rsidRPr="009E2E71">
        <w:t xml:space="preserve">, </w:t>
      </w:r>
      <w:r>
        <w:t>Інститут мистецтва, фольклористики та етнології ім. М. Т. Рильського</w:t>
      </w:r>
      <w:r w:rsidR="005A7215" w:rsidRPr="009E2E71">
        <w:t xml:space="preserve">, спеціальність </w:t>
      </w:r>
      <w:r>
        <w:t>17</w:t>
      </w:r>
      <w:r w:rsidRPr="009E2E71">
        <w:t>.</w:t>
      </w:r>
      <w:r>
        <w:t>00</w:t>
      </w:r>
      <w:r w:rsidRPr="009E2E71">
        <w:t>.</w:t>
      </w:r>
      <w:r>
        <w:t>07</w:t>
      </w:r>
      <w:r w:rsidR="005A7215" w:rsidRPr="009E2E71">
        <w:t>;</w:t>
      </w:r>
    </w:p>
    <w:p w14:paraId="1715BC02" w14:textId="4098237E" w:rsidR="005A7215" w:rsidRPr="009E2E71" w:rsidRDefault="006D5195" w:rsidP="005A7215">
      <w:pPr>
        <w:pStyle w:val="a3"/>
        <w:widowControl w:val="0"/>
        <w:numPr>
          <w:ilvl w:val="0"/>
          <w:numId w:val="12"/>
        </w:numPr>
        <w:tabs>
          <w:tab w:val="left" w:pos="367"/>
        </w:tabs>
        <w:jc w:val="both"/>
      </w:pPr>
      <w:r>
        <w:t>Лагода Оксана Миколаїв</w:t>
      </w:r>
      <w:r w:rsidR="005A7215" w:rsidRPr="009E2E71">
        <w:t>на, д.</w:t>
      </w:r>
      <w:r>
        <w:t> </w:t>
      </w:r>
      <w:proofErr w:type="spellStart"/>
      <w:r>
        <w:t>мист</w:t>
      </w:r>
      <w:proofErr w:type="spellEnd"/>
      <w:r w:rsidR="005A7215" w:rsidRPr="009E2E71">
        <w:t xml:space="preserve">., </w:t>
      </w:r>
      <w:r>
        <w:t>доцент</w:t>
      </w:r>
      <w:r w:rsidR="005A7215" w:rsidRPr="009E2E71">
        <w:t xml:space="preserve">, </w:t>
      </w:r>
      <w:r>
        <w:t>доцент</w:t>
      </w:r>
      <w:r w:rsidR="005A7215" w:rsidRPr="009E2E71">
        <w:t xml:space="preserve"> кафедри, </w:t>
      </w:r>
      <w:r>
        <w:t>Харківська державна академія дизайну і мистецтв</w:t>
      </w:r>
      <w:r w:rsidR="005A7215" w:rsidRPr="009E2E71">
        <w:t xml:space="preserve">, спеціальність </w:t>
      </w:r>
      <w:r>
        <w:t>17</w:t>
      </w:r>
      <w:r w:rsidRPr="009E2E71">
        <w:t>.</w:t>
      </w:r>
      <w:r>
        <w:t>00</w:t>
      </w:r>
      <w:r w:rsidRPr="009E2E71">
        <w:t>.</w:t>
      </w:r>
      <w:r>
        <w:t>07</w:t>
      </w:r>
      <w:r w:rsidR="005A7215" w:rsidRPr="009E2E71">
        <w:t>;</w:t>
      </w:r>
    </w:p>
    <w:p w14:paraId="37DA6142" w14:textId="498CE32D" w:rsidR="005A7215" w:rsidRPr="009E2E71" w:rsidRDefault="006D5195" w:rsidP="005A7215">
      <w:pPr>
        <w:pStyle w:val="a3"/>
        <w:widowControl w:val="0"/>
        <w:numPr>
          <w:ilvl w:val="0"/>
          <w:numId w:val="12"/>
        </w:numPr>
        <w:tabs>
          <w:tab w:val="left" w:pos="367"/>
        </w:tabs>
        <w:jc w:val="both"/>
      </w:pPr>
      <w:proofErr w:type="spellStart"/>
      <w:r>
        <w:t>Роготченко</w:t>
      </w:r>
      <w:proofErr w:type="spellEnd"/>
      <w:r>
        <w:t xml:space="preserve"> Олексій Олексійович</w:t>
      </w:r>
      <w:r w:rsidR="005A7215" w:rsidRPr="009E2E71">
        <w:t>, д.</w:t>
      </w:r>
      <w:r>
        <w:t> </w:t>
      </w:r>
      <w:proofErr w:type="spellStart"/>
      <w:r>
        <w:t>мист</w:t>
      </w:r>
      <w:proofErr w:type="spellEnd"/>
      <w:r>
        <w:t>., професор, головний науковий співробітник відділу</w:t>
      </w:r>
      <w:r w:rsidR="005A7215" w:rsidRPr="009E2E71">
        <w:t xml:space="preserve">, </w:t>
      </w:r>
      <w:r>
        <w:t>Інститут проблем сучасного мистецтва НАМ України</w:t>
      </w:r>
      <w:r w:rsidR="005A7215" w:rsidRPr="009E2E71">
        <w:t xml:space="preserve">, спеціальність </w:t>
      </w:r>
      <w:r>
        <w:t>17</w:t>
      </w:r>
      <w:r w:rsidRPr="009E2E71">
        <w:t>.</w:t>
      </w:r>
      <w:r>
        <w:t>00</w:t>
      </w:r>
      <w:r w:rsidRPr="009E2E71">
        <w:t>.</w:t>
      </w:r>
      <w:r>
        <w:t>07</w:t>
      </w:r>
      <w:r w:rsidR="005A7215" w:rsidRPr="009E2E71">
        <w:t>;</w:t>
      </w:r>
    </w:p>
    <w:p w14:paraId="0141A79E" w14:textId="6F8FFBE2" w:rsidR="009319C5" w:rsidRPr="009E2E71" w:rsidRDefault="006D5195" w:rsidP="00415A01">
      <w:pPr>
        <w:pStyle w:val="a3"/>
        <w:widowControl w:val="0"/>
        <w:numPr>
          <w:ilvl w:val="0"/>
          <w:numId w:val="12"/>
        </w:numPr>
        <w:tabs>
          <w:tab w:val="left" w:pos="367"/>
        </w:tabs>
        <w:jc w:val="both"/>
      </w:pPr>
      <w:r>
        <w:t>Яковлєв Микола Іванович</w:t>
      </w:r>
      <w:r w:rsidR="005A7215" w:rsidRPr="009E2E71">
        <w:t xml:space="preserve">, </w:t>
      </w:r>
      <w:proofErr w:type="spellStart"/>
      <w:r w:rsidR="005A7215" w:rsidRPr="009E2E71">
        <w:t>д.т.н</w:t>
      </w:r>
      <w:proofErr w:type="spellEnd"/>
      <w:r w:rsidR="005A7215" w:rsidRPr="009E2E71">
        <w:t xml:space="preserve">., </w:t>
      </w:r>
      <w:r>
        <w:t>професор</w:t>
      </w:r>
      <w:r w:rsidR="005A7215" w:rsidRPr="009E2E71">
        <w:t xml:space="preserve">, </w:t>
      </w:r>
      <w:r>
        <w:t>професор кафедри</w:t>
      </w:r>
      <w:r w:rsidR="005A7215" w:rsidRPr="009E2E71">
        <w:t xml:space="preserve">, </w:t>
      </w:r>
      <w:r>
        <w:t>Національна академія образотворчого мистецтва і архітектури</w:t>
      </w:r>
      <w:r w:rsidR="005A7215" w:rsidRPr="009E2E71">
        <w:t xml:space="preserve">, спеціальність </w:t>
      </w:r>
      <w:r>
        <w:t>17</w:t>
      </w:r>
      <w:r w:rsidRPr="009E2E71">
        <w:t>.</w:t>
      </w:r>
      <w:r>
        <w:t>00</w:t>
      </w:r>
      <w:r w:rsidRPr="009E2E71">
        <w:t>.</w:t>
      </w:r>
      <w:r>
        <w:t>07.</w:t>
      </w:r>
    </w:p>
    <w:sectPr w:rsidR="009319C5" w:rsidRPr="009E2E71" w:rsidSect="00FB11E9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02054E"/>
    <w:multiLevelType w:val="hybridMultilevel"/>
    <w:tmpl w:val="FE3E3362"/>
    <w:lvl w:ilvl="0" w:tplc="03C4E7F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DBD05C2"/>
    <w:multiLevelType w:val="hybridMultilevel"/>
    <w:tmpl w:val="E0D03C2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3DB513A"/>
    <w:multiLevelType w:val="hybridMultilevel"/>
    <w:tmpl w:val="17128C1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F1D239C"/>
    <w:multiLevelType w:val="hybridMultilevel"/>
    <w:tmpl w:val="8202E8F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3D0F29CF"/>
    <w:multiLevelType w:val="hybridMultilevel"/>
    <w:tmpl w:val="4AF881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0484A7C"/>
    <w:multiLevelType w:val="hybridMultilevel"/>
    <w:tmpl w:val="534024C2"/>
    <w:lvl w:ilvl="0" w:tplc="7A7ECC4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>
      <w:start w:val="1"/>
      <w:numFmt w:val="lowerRoman"/>
      <w:lvlText w:val="%3."/>
      <w:lvlJc w:val="right"/>
      <w:pPr>
        <w:ind w:left="2160" w:hanging="180"/>
      </w:pPr>
    </w:lvl>
    <w:lvl w:ilvl="3" w:tplc="0422000F">
      <w:start w:val="1"/>
      <w:numFmt w:val="decimal"/>
      <w:lvlText w:val="%4."/>
      <w:lvlJc w:val="left"/>
      <w:pPr>
        <w:ind w:left="2880" w:hanging="360"/>
      </w:pPr>
    </w:lvl>
    <w:lvl w:ilvl="4" w:tplc="04220019">
      <w:start w:val="1"/>
      <w:numFmt w:val="lowerLetter"/>
      <w:lvlText w:val="%5."/>
      <w:lvlJc w:val="left"/>
      <w:pPr>
        <w:ind w:left="3600" w:hanging="360"/>
      </w:pPr>
    </w:lvl>
    <w:lvl w:ilvl="5" w:tplc="0422001B">
      <w:start w:val="1"/>
      <w:numFmt w:val="lowerRoman"/>
      <w:lvlText w:val="%6."/>
      <w:lvlJc w:val="right"/>
      <w:pPr>
        <w:ind w:left="4320" w:hanging="180"/>
      </w:pPr>
    </w:lvl>
    <w:lvl w:ilvl="6" w:tplc="0422000F">
      <w:start w:val="1"/>
      <w:numFmt w:val="decimal"/>
      <w:lvlText w:val="%7."/>
      <w:lvlJc w:val="left"/>
      <w:pPr>
        <w:ind w:left="5040" w:hanging="360"/>
      </w:pPr>
    </w:lvl>
    <w:lvl w:ilvl="7" w:tplc="04220019">
      <w:start w:val="1"/>
      <w:numFmt w:val="lowerLetter"/>
      <w:lvlText w:val="%8."/>
      <w:lvlJc w:val="left"/>
      <w:pPr>
        <w:ind w:left="5760" w:hanging="360"/>
      </w:pPr>
    </w:lvl>
    <w:lvl w:ilvl="8" w:tplc="0422001B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26E353E"/>
    <w:multiLevelType w:val="hybridMultilevel"/>
    <w:tmpl w:val="FE3E3362"/>
    <w:lvl w:ilvl="0" w:tplc="03C4E7F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372413C"/>
    <w:multiLevelType w:val="hybridMultilevel"/>
    <w:tmpl w:val="AD205904"/>
    <w:lvl w:ilvl="0" w:tplc="0422000F">
      <w:start w:val="1"/>
      <w:numFmt w:val="decimal"/>
      <w:lvlText w:val="%1."/>
      <w:lvlJc w:val="left"/>
      <w:pPr>
        <w:ind w:left="688" w:hanging="360"/>
      </w:pPr>
    </w:lvl>
    <w:lvl w:ilvl="1" w:tplc="04220019" w:tentative="1">
      <w:start w:val="1"/>
      <w:numFmt w:val="lowerLetter"/>
      <w:lvlText w:val="%2."/>
      <w:lvlJc w:val="left"/>
      <w:pPr>
        <w:ind w:left="1408" w:hanging="360"/>
      </w:pPr>
    </w:lvl>
    <w:lvl w:ilvl="2" w:tplc="0422001B" w:tentative="1">
      <w:start w:val="1"/>
      <w:numFmt w:val="lowerRoman"/>
      <w:lvlText w:val="%3."/>
      <w:lvlJc w:val="right"/>
      <w:pPr>
        <w:ind w:left="2128" w:hanging="180"/>
      </w:pPr>
    </w:lvl>
    <w:lvl w:ilvl="3" w:tplc="0422000F" w:tentative="1">
      <w:start w:val="1"/>
      <w:numFmt w:val="decimal"/>
      <w:lvlText w:val="%4."/>
      <w:lvlJc w:val="left"/>
      <w:pPr>
        <w:ind w:left="2848" w:hanging="360"/>
      </w:pPr>
    </w:lvl>
    <w:lvl w:ilvl="4" w:tplc="04220019" w:tentative="1">
      <w:start w:val="1"/>
      <w:numFmt w:val="lowerLetter"/>
      <w:lvlText w:val="%5."/>
      <w:lvlJc w:val="left"/>
      <w:pPr>
        <w:ind w:left="3568" w:hanging="360"/>
      </w:pPr>
    </w:lvl>
    <w:lvl w:ilvl="5" w:tplc="0422001B" w:tentative="1">
      <w:start w:val="1"/>
      <w:numFmt w:val="lowerRoman"/>
      <w:lvlText w:val="%6."/>
      <w:lvlJc w:val="right"/>
      <w:pPr>
        <w:ind w:left="4288" w:hanging="180"/>
      </w:pPr>
    </w:lvl>
    <w:lvl w:ilvl="6" w:tplc="0422000F" w:tentative="1">
      <w:start w:val="1"/>
      <w:numFmt w:val="decimal"/>
      <w:lvlText w:val="%7."/>
      <w:lvlJc w:val="left"/>
      <w:pPr>
        <w:ind w:left="5008" w:hanging="360"/>
      </w:pPr>
    </w:lvl>
    <w:lvl w:ilvl="7" w:tplc="04220019" w:tentative="1">
      <w:start w:val="1"/>
      <w:numFmt w:val="lowerLetter"/>
      <w:lvlText w:val="%8."/>
      <w:lvlJc w:val="left"/>
      <w:pPr>
        <w:ind w:left="5728" w:hanging="360"/>
      </w:pPr>
    </w:lvl>
    <w:lvl w:ilvl="8" w:tplc="0422001B" w:tentative="1">
      <w:start w:val="1"/>
      <w:numFmt w:val="lowerRoman"/>
      <w:lvlText w:val="%9."/>
      <w:lvlJc w:val="right"/>
      <w:pPr>
        <w:ind w:left="6448" w:hanging="180"/>
      </w:pPr>
    </w:lvl>
  </w:abstractNum>
  <w:abstractNum w:abstractNumId="8">
    <w:nsid w:val="44EA7FDB"/>
    <w:multiLevelType w:val="hybridMultilevel"/>
    <w:tmpl w:val="7B02A0C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F4F2F8C"/>
    <w:multiLevelType w:val="hybridMultilevel"/>
    <w:tmpl w:val="E0D03C2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53D2501"/>
    <w:multiLevelType w:val="hybridMultilevel"/>
    <w:tmpl w:val="1BE0A55C"/>
    <w:lvl w:ilvl="0" w:tplc="77C65632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CD15F59"/>
    <w:multiLevelType w:val="hybridMultilevel"/>
    <w:tmpl w:val="49D01832"/>
    <w:lvl w:ilvl="0" w:tplc="C1B251F2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7"/>
  </w:num>
  <w:num w:numId="3">
    <w:abstractNumId w:val="9"/>
  </w:num>
  <w:num w:numId="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0"/>
  </w:num>
  <w:num w:numId="7">
    <w:abstractNumId w:val="10"/>
  </w:num>
  <w:num w:numId="8">
    <w:abstractNumId w:val="2"/>
  </w:num>
  <w:num w:numId="9">
    <w:abstractNumId w:val="8"/>
  </w:num>
  <w:num w:numId="10">
    <w:abstractNumId w:val="11"/>
  </w:num>
  <w:num w:numId="11">
    <w:abstractNumId w:val="6"/>
  </w:num>
  <w:num w:numId="12">
    <w:abstractNumId w:val="4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G2NDM2MzQxMLA0NbVQ0lEKTi0uzszPAykwqgUAR2BXoSwAAAA="/>
  </w:docVars>
  <w:rsids>
    <w:rsidRoot w:val="00884C8E"/>
    <w:rsid w:val="000133F3"/>
    <w:rsid w:val="00017706"/>
    <w:rsid w:val="00036F88"/>
    <w:rsid w:val="00084E13"/>
    <w:rsid w:val="000B001F"/>
    <w:rsid w:val="000B4E18"/>
    <w:rsid w:val="000E2F71"/>
    <w:rsid w:val="00100036"/>
    <w:rsid w:val="00105763"/>
    <w:rsid w:val="001222CC"/>
    <w:rsid w:val="00162F72"/>
    <w:rsid w:val="0018693C"/>
    <w:rsid w:val="001926E8"/>
    <w:rsid w:val="001A69F6"/>
    <w:rsid w:val="001D734A"/>
    <w:rsid w:val="001F3FF6"/>
    <w:rsid w:val="00222ED9"/>
    <w:rsid w:val="0022356C"/>
    <w:rsid w:val="00250F6F"/>
    <w:rsid w:val="002708D9"/>
    <w:rsid w:val="002A0319"/>
    <w:rsid w:val="002C0358"/>
    <w:rsid w:val="002E7D9F"/>
    <w:rsid w:val="003130C1"/>
    <w:rsid w:val="00324BE6"/>
    <w:rsid w:val="00331492"/>
    <w:rsid w:val="00335CB0"/>
    <w:rsid w:val="00337C5B"/>
    <w:rsid w:val="00361EBE"/>
    <w:rsid w:val="00362400"/>
    <w:rsid w:val="0039502C"/>
    <w:rsid w:val="003E0BD5"/>
    <w:rsid w:val="003E15C3"/>
    <w:rsid w:val="003E4B29"/>
    <w:rsid w:val="004612AE"/>
    <w:rsid w:val="0046797E"/>
    <w:rsid w:val="00493739"/>
    <w:rsid w:val="005052B8"/>
    <w:rsid w:val="005114E5"/>
    <w:rsid w:val="00523B25"/>
    <w:rsid w:val="00556C7C"/>
    <w:rsid w:val="00560E0A"/>
    <w:rsid w:val="00584CA1"/>
    <w:rsid w:val="005A6E26"/>
    <w:rsid w:val="005A7215"/>
    <w:rsid w:val="005B33F0"/>
    <w:rsid w:val="005C494E"/>
    <w:rsid w:val="005C522B"/>
    <w:rsid w:val="005C5EEA"/>
    <w:rsid w:val="005E288F"/>
    <w:rsid w:val="005F01B9"/>
    <w:rsid w:val="006016EA"/>
    <w:rsid w:val="00625991"/>
    <w:rsid w:val="00645454"/>
    <w:rsid w:val="006A7A9A"/>
    <w:rsid w:val="006D5195"/>
    <w:rsid w:val="006F1D61"/>
    <w:rsid w:val="006F7DEF"/>
    <w:rsid w:val="00710321"/>
    <w:rsid w:val="00746B03"/>
    <w:rsid w:val="007550FB"/>
    <w:rsid w:val="00770F0D"/>
    <w:rsid w:val="00776678"/>
    <w:rsid w:val="007B1188"/>
    <w:rsid w:val="007C6019"/>
    <w:rsid w:val="007D2FC5"/>
    <w:rsid w:val="007D34F5"/>
    <w:rsid w:val="0080241C"/>
    <w:rsid w:val="0084519F"/>
    <w:rsid w:val="00884C8E"/>
    <w:rsid w:val="00890EAC"/>
    <w:rsid w:val="00930DAA"/>
    <w:rsid w:val="009319C5"/>
    <w:rsid w:val="0096090D"/>
    <w:rsid w:val="00971BFD"/>
    <w:rsid w:val="00986D32"/>
    <w:rsid w:val="009A0D72"/>
    <w:rsid w:val="009E2E71"/>
    <w:rsid w:val="009F6DA5"/>
    <w:rsid w:val="009F72E9"/>
    <w:rsid w:val="00A82D17"/>
    <w:rsid w:val="00AB7656"/>
    <w:rsid w:val="00B07011"/>
    <w:rsid w:val="00B23941"/>
    <w:rsid w:val="00B754C4"/>
    <w:rsid w:val="00BB0FB4"/>
    <w:rsid w:val="00BD2AC5"/>
    <w:rsid w:val="00C24212"/>
    <w:rsid w:val="00C44B12"/>
    <w:rsid w:val="00C86B5D"/>
    <w:rsid w:val="00CA5EC9"/>
    <w:rsid w:val="00CC13D7"/>
    <w:rsid w:val="00CE50A4"/>
    <w:rsid w:val="00CF7134"/>
    <w:rsid w:val="00DB4061"/>
    <w:rsid w:val="00DB4C39"/>
    <w:rsid w:val="00E11200"/>
    <w:rsid w:val="00E1306C"/>
    <w:rsid w:val="00E15A90"/>
    <w:rsid w:val="00E24EC7"/>
    <w:rsid w:val="00E30350"/>
    <w:rsid w:val="00E41BAD"/>
    <w:rsid w:val="00E43A74"/>
    <w:rsid w:val="00E4752F"/>
    <w:rsid w:val="00E74332"/>
    <w:rsid w:val="00ED4B52"/>
    <w:rsid w:val="00EF6C89"/>
    <w:rsid w:val="00F00D9B"/>
    <w:rsid w:val="00F10C65"/>
    <w:rsid w:val="00F214DD"/>
    <w:rsid w:val="00F67017"/>
    <w:rsid w:val="00F737CB"/>
    <w:rsid w:val="00F81996"/>
    <w:rsid w:val="00FB1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F573A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84C8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qFormat/>
    <w:rsid w:val="00884C8E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335CB0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335CB0"/>
    <w:rPr>
      <w:rFonts w:ascii="Tahoma" w:eastAsia="Times New Roman" w:hAnsi="Tahoma" w:cs="Tahoma"/>
      <w:sz w:val="16"/>
      <w:szCs w:val="16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84C8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qFormat/>
    <w:rsid w:val="00884C8E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335CB0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335CB0"/>
    <w:rPr>
      <w:rFonts w:ascii="Tahoma" w:eastAsia="Times New Roman" w:hAnsi="Tahoma" w:cs="Tahoma"/>
      <w:sz w:val="16"/>
      <w:szCs w:val="16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212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53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16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00</Words>
  <Characters>1713</Characters>
  <Application>Microsoft Office Word</Application>
  <DocSecurity>0</DocSecurity>
  <Lines>14</Lines>
  <Paragraphs>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Галавский</dc:creator>
  <cp:lastModifiedBy>Калина Пашкевич</cp:lastModifiedBy>
  <cp:revision>2</cp:revision>
  <cp:lastPrinted>2022-04-15T11:01:00Z</cp:lastPrinted>
  <dcterms:created xsi:type="dcterms:W3CDTF">2022-09-13T07:22:00Z</dcterms:created>
  <dcterms:modified xsi:type="dcterms:W3CDTF">2022-09-13T07:22:00Z</dcterms:modified>
</cp:coreProperties>
</file>